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E02626">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E02626">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E02626">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E02626">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E02626">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E02626">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E02626">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E02626">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E02626">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E02626">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E02626">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E02626">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E02626">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E02626">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E02626">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E02626">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E02626">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E02626">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E02626">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E02626">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E02626">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E02626">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E02626">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E02626">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E02626">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E02626">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E02626">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E02626">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E02626">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E02626">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E02626">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E02626">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E02626">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E02626">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E02626">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E02626">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E02626">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E02626">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E02626">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E02626">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E02626">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E02626">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E02626">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E02626">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E02626">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3CFCEBD1"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B47FFA" w:rsidRPr="00B47FFA">
            <w:rPr>
              <w:color w:val="000000"/>
            </w:rPr>
            <w:t>(</w:t>
          </w:r>
          <w:proofErr w:type="spellStart"/>
          <w:r w:rsidR="00B47FFA" w:rsidRPr="00B47FFA">
            <w:rPr>
              <w:color w:val="000000"/>
            </w:rPr>
            <w:t>Akenine-Möller</w:t>
          </w:r>
          <w:proofErr w:type="spellEnd"/>
          <w:r w:rsidR="00B47FFA" w:rsidRPr="00B47FFA">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40D97C13" w:rsidR="00B507EB" w:rsidRDefault="008C32A8">
      <w:r>
        <w:rPr>
          <w:rFonts w:eastAsia="Times New Roman"/>
        </w:rPr>
        <w:t>(Whitted &amp; Foley, 1980)(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B47FFA">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3C9A0C8"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B47FFA" w:rsidRPr="00B47FFA">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AF17170"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B47FFA" w:rsidRPr="00B47FFA">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710A536A"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B47FFA" w:rsidRPr="00B47FFA">
            <w:rPr>
              <w:color w:val="000000"/>
            </w:rPr>
            <w:t>(</w:t>
          </w:r>
          <w:proofErr w:type="spellStart"/>
          <w:r w:rsidR="00B47FFA" w:rsidRPr="00B47FFA">
            <w:rPr>
              <w:color w:val="000000"/>
            </w:rPr>
            <w:t>Bresenham</w:t>
          </w:r>
          <w:proofErr w:type="spellEnd"/>
          <w:r w:rsidR="00B47FFA" w:rsidRPr="00B47FFA">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B47FFA" w:rsidRPr="00B47FFA">
            <w:rPr>
              <w:color w:val="000000"/>
            </w:rPr>
            <w:t>(</w:t>
          </w:r>
          <w:proofErr w:type="spellStart"/>
          <w:r w:rsidR="00B47FFA" w:rsidRPr="00B47FFA">
            <w:rPr>
              <w:color w:val="000000"/>
            </w:rPr>
            <w:t>Moxon</w:t>
          </w:r>
          <w:proofErr w:type="spellEnd"/>
          <w:r w:rsidR="00B47FFA" w:rsidRPr="00B47FFA">
            <w:rPr>
              <w:color w:val="000000"/>
            </w:rPr>
            <w:t>, 2020)</w:t>
          </w:r>
        </w:sdtContent>
      </w:sdt>
      <w:r w:rsidR="0040246F">
        <w:rPr>
          <w:color w:val="000000"/>
        </w:rPr>
        <w:t>.</w:t>
      </w:r>
    </w:p>
    <w:p w14:paraId="320A63AA" w14:textId="647C0A6C"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B47FFA" w:rsidRPr="00B47FFA">
            <w:rPr>
              <w:color w:val="000000"/>
            </w:rPr>
            <w:t>(</w:t>
          </w:r>
          <w:proofErr w:type="spellStart"/>
          <w:r w:rsidR="00B47FFA" w:rsidRPr="00B47FFA">
            <w:rPr>
              <w:color w:val="000000"/>
            </w:rPr>
            <w:t>Braben</w:t>
          </w:r>
          <w:proofErr w:type="spellEnd"/>
          <w:r w:rsidR="00B47FFA" w:rsidRPr="00B47FFA">
            <w:rPr>
              <w:color w:val="000000"/>
            </w:rPr>
            <w:t>, 2011)</w:t>
          </w:r>
        </w:sdtContent>
      </w:sdt>
      <w:r w:rsidR="00175D98">
        <w:rPr>
          <w:color w:val="000000"/>
        </w:rPr>
        <w:t>.</w:t>
      </w:r>
    </w:p>
    <w:p w14:paraId="77B3465A" w14:textId="036A3A1A"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B47FFA" w:rsidRPr="00B47FFA">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B47FFA" w:rsidRPr="00B47FFA">
            <w:rPr>
              <w:color w:val="000000"/>
            </w:rPr>
            <w:t>(</w:t>
          </w:r>
          <w:proofErr w:type="spellStart"/>
          <w:r w:rsidR="00B47FFA" w:rsidRPr="00B47FFA">
            <w:rPr>
              <w:color w:val="000000"/>
            </w:rPr>
            <w:t>Braben</w:t>
          </w:r>
          <w:proofErr w:type="spellEnd"/>
          <w:r w:rsidR="00B47FFA" w:rsidRPr="00B47FFA">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6CE2FC2E"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B47FFA" w:rsidRPr="00B47FFA">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B47FFA" w:rsidRPr="00B47FFA">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B47FFA" w:rsidRPr="00B47FFA">
            <w:rPr>
              <w:color w:val="000000"/>
            </w:rPr>
            <w:t>(</w:t>
          </w:r>
          <w:proofErr w:type="spellStart"/>
          <w:r w:rsidR="00B47FFA" w:rsidRPr="00B47FFA">
            <w:rPr>
              <w:color w:val="000000"/>
            </w:rPr>
            <w:t>Braben</w:t>
          </w:r>
          <w:proofErr w:type="spellEnd"/>
          <w:r w:rsidR="00B47FFA" w:rsidRPr="00B47FFA">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4E9354CF"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B47FFA" w:rsidRPr="00B47FFA">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B47FFA" w:rsidRPr="00B47FFA">
            <w:rPr>
              <w:color w:val="000000"/>
            </w:rPr>
            <w:t>(</w:t>
          </w:r>
          <w:proofErr w:type="spellStart"/>
          <w:r w:rsidR="00B47FFA" w:rsidRPr="00B47FFA">
            <w:rPr>
              <w:color w:val="000000"/>
            </w:rPr>
            <w:t>Vandevenne</w:t>
          </w:r>
          <w:proofErr w:type="spellEnd"/>
          <w:r w:rsidR="00B47FFA" w:rsidRPr="00B47FFA">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B47FFA" w:rsidRPr="00B47FFA">
            <w:rPr>
              <w:color w:val="000000"/>
            </w:rPr>
            <w:t>(</w:t>
          </w:r>
          <w:proofErr w:type="spellStart"/>
          <w:r w:rsidR="00B47FFA" w:rsidRPr="00B47FFA">
            <w:rPr>
              <w:color w:val="000000"/>
            </w:rPr>
            <w:t>Sanglard</w:t>
          </w:r>
          <w:proofErr w:type="spellEnd"/>
          <w:r w:rsidR="00B47FFA" w:rsidRPr="00B47FFA">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4533FF99"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B47FFA" w:rsidRPr="00B47FFA">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B47FFA" w:rsidRPr="00B47FFA">
            <w:rPr>
              <w:color w:val="000000"/>
            </w:rPr>
            <w:t>(</w:t>
          </w:r>
          <w:proofErr w:type="spellStart"/>
          <w:r w:rsidR="00B47FFA" w:rsidRPr="00B47FFA">
            <w:rPr>
              <w:color w:val="000000"/>
            </w:rPr>
            <w:t>Vandevenne</w:t>
          </w:r>
          <w:proofErr w:type="spellEnd"/>
          <w:r w:rsidR="00B47FFA" w:rsidRPr="00B47FFA">
            <w:rPr>
              <w:color w:val="000000"/>
            </w:rPr>
            <w:t>, 2020)</w:t>
          </w:r>
        </w:sdtContent>
      </w:sdt>
      <w:r w:rsidR="001E439C">
        <w:rPr>
          <w:color w:val="000000"/>
        </w:rPr>
        <w:t xml:space="preserve">. </w:t>
      </w:r>
    </w:p>
    <w:p w14:paraId="3596015B" w14:textId="5FBF19C9"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B47FFA" w:rsidRPr="00B47FFA">
            <w:rPr>
              <w:color w:val="000000"/>
            </w:rPr>
            <w:t>(</w:t>
          </w:r>
          <w:proofErr w:type="spellStart"/>
          <w:r w:rsidR="00B47FFA" w:rsidRPr="00B47FFA">
            <w:rPr>
              <w:color w:val="000000"/>
            </w:rPr>
            <w:t>Sanglard</w:t>
          </w:r>
          <w:proofErr w:type="spellEnd"/>
          <w:r w:rsidR="00B47FFA" w:rsidRPr="00B47FFA">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4D908BAB"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B47FFA" w:rsidRPr="00B47FFA">
            <w:rPr>
              <w:color w:val="000000"/>
            </w:rPr>
            <w:t>(</w:t>
          </w:r>
          <w:proofErr w:type="spellStart"/>
          <w:r w:rsidR="00B47FFA" w:rsidRPr="00B47FFA">
            <w:rPr>
              <w:color w:val="000000"/>
            </w:rPr>
            <w:t>Novalogic</w:t>
          </w:r>
          <w:proofErr w:type="spellEnd"/>
          <w:r w:rsidR="00B47FFA" w:rsidRPr="00B47FFA">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B47FFA" w:rsidRPr="00B47FFA">
            <w:rPr>
              <w:color w:val="000000"/>
            </w:rPr>
            <w:t>(</w:t>
          </w:r>
          <w:proofErr w:type="spellStart"/>
          <w:r w:rsidR="00B47FFA" w:rsidRPr="00B47FFA">
            <w:rPr>
              <w:color w:val="000000"/>
            </w:rPr>
            <w:t>Deschaseaux</w:t>
          </w:r>
          <w:proofErr w:type="spellEnd"/>
          <w:r w:rsidR="00B47FFA" w:rsidRPr="00B47FFA">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B47FFA" w:rsidRPr="00B47FFA">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B47FFA" w:rsidRPr="00B47FFA">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186C81D7"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B47FFA" w:rsidRPr="00B47FFA">
            <w:rPr>
              <w:color w:val="000000"/>
            </w:rPr>
            <w:t>(</w:t>
          </w:r>
          <w:proofErr w:type="spellStart"/>
          <w:r w:rsidR="00B47FFA" w:rsidRPr="00B47FFA">
            <w:rPr>
              <w:color w:val="000000"/>
            </w:rPr>
            <w:t>Verschelde</w:t>
          </w:r>
          <w:proofErr w:type="spellEnd"/>
          <w:r w:rsidR="00B47FFA" w:rsidRPr="00B47FFA">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B47FFA" w:rsidRPr="00B47FFA">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B47FFA" w:rsidRPr="00B47FFA">
            <w:rPr>
              <w:color w:val="000000"/>
            </w:rPr>
            <w:t>(</w:t>
          </w:r>
          <w:proofErr w:type="spellStart"/>
          <w:r w:rsidR="00B47FFA" w:rsidRPr="00B47FFA">
            <w:rPr>
              <w:color w:val="000000"/>
            </w:rPr>
            <w:t>Scratchapixel</w:t>
          </w:r>
          <w:proofErr w:type="spellEnd"/>
          <w:r w:rsidR="00B47FFA" w:rsidRPr="00B47FFA">
            <w:rPr>
              <w:color w:val="000000"/>
            </w:rPr>
            <w:t>, 2015)</w:t>
          </w:r>
        </w:sdtContent>
      </w:sdt>
      <w:r w:rsidR="00CE41FA">
        <w:t>.</w:t>
      </w:r>
    </w:p>
    <w:p w14:paraId="5EC91399" w14:textId="7EA3671D"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B47FFA" w:rsidRPr="00B47FFA">
            <w:rPr>
              <w:color w:val="000000"/>
            </w:rPr>
            <w:t>(</w:t>
          </w:r>
          <w:proofErr w:type="spellStart"/>
          <w:r w:rsidR="00B47FFA" w:rsidRPr="00B47FFA">
            <w:rPr>
              <w:color w:val="000000"/>
            </w:rPr>
            <w:t>Akenine-Möller</w:t>
          </w:r>
          <w:proofErr w:type="spellEnd"/>
          <w:r w:rsidR="00B47FFA" w:rsidRPr="00B47FFA">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6BAEA3FE"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B47FFA" w:rsidRPr="00B47FFA">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21669700" w:rsidR="001843F8" w:rsidRPr="001843F8" w:rsidRDefault="008C32A8" w:rsidP="001843F8">
      <w:r>
        <w:rPr>
          <w:rFonts w:eastAsia="Times New Roman"/>
        </w:rPr>
        <w:t>(Vivo &amp; Lowe, 2015)(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Shaders, </w:t>
      </w:r>
      <w:r w:rsidR="001843F8">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B47FFA">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28DE5142"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B47FFA" w:rsidRPr="00B47FFA">
            <w:rPr>
              <w:color w:val="000000"/>
            </w:rPr>
            <w:t>(</w:t>
          </w:r>
          <w:proofErr w:type="spellStart"/>
          <w:r w:rsidR="00B47FFA" w:rsidRPr="00B47FFA">
            <w:rPr>
              <w:color w:val="000000"/>
            </w:rPr>
            <w:t>Akenine-Möller</w:t>
          </w:r>
          <w:proofErr w:type="spellEnd"/>
          <w:r w:rsidR="00B47FFA" w:rsidRPr="00B47FFA">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B47FFA" w:rsidRPr="00B47FFA">
            <w:rPr>
              <w:color w:val="000000"/>
            </w:rPr>
            <w:t>(</w:t>
          </w:r>
          <w:proofErr w:type="spellStart"/>
          <w:r w:rsidR="00B47FFA" w:rsidRPr="00B47FFA">
            <w:rPr>
              <w:color w:val="000000"/>
            </w:rPr>
            <w:t>Tamasi</w:t>
          </w:r>
          <w:proofErr w:type="spellEnd"/>
          <w:r w:rsidR="00B47FFA" w:rsidRPr="00B47FFA">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B47FFA" w:rsidRPr="00B47FFA">
            <w:rPr>
              <w:color w:val="000000"/>
            </w:rPr>
            <w:t>(Intel, 2021)</w:t>
          </w:r>
        </w:sdtContent>
      </w:sdt>
      <w:r w:rsidR="008B4525">
        <w:rPr>
          <w:color w:val="000000"/>
        </w:rPr>
        <w:t xml:space="preserve"> and can be applied to many different applications outside of gaming/real-time rendering.</w:t>
      </w:r>
    </w:p>
    <w:p w14:paraId="74B5943A" w14:textId="5F7EFFC3"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B47FFA" w:rsidRPr="00B47FFA">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45884C67"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B47FFA" w:rsidRPr="00B47FFA">
            <w:rPr>
              <w:color w:val="000000"/>
            </w:rPr>
            <w:t>(Deng et al., 2017)</w:t>
          </w:r>
        </w:sdtContent>
      </w:sdt>
      <w:r>
        <w:t>.</w:t>
      </w:r>
    </w:p>
    <w:p w14:paraId="3500F324" w14:textId="2A12C517"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B47FFA" w:rsidRPr="00B47FFA">
            <w:rPr>
              <w:color w:val="000000"/>
            </w:rPr>
            <w:t>(</w:t>
          </w:r>
          <w:proofErr w:type="spellStart"/>
          <w:r w:rsidR="00B47FFA" w:rsidRPr="00B47FFA">
            <w:rPr>
              <w:color w:val="000000"/>
            </w:rPr>
            <w:t>Glassner</w:t>
          </w:r>
          <w:proofErr w:type="spellEnd"/>
          <w:r w:rsidR="00B47FFA" w:rsidRPr="00B47FFA">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B47FFA" w:rsidRPr="00B47FFA">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B47FFA" w:rsidRPr="00B47FFA">
            <w:rPr>
              <w:color w:val="000000"/>
            </w:rPr>
            <w:t>(</w:t>
          </w:r>
          <w:proofErr w:type="spellStart"/>
          <w:r w:rsidR="00B47FFA" w:rsidRPr="00B47FFA">
            <w:rPr>
              <w:color w:val="000000"/>
            </w:rPr>
            <w:t>Szirmay-Kalos</w:t>
          </w:r>
          <w:proofErr w:type="spellEnd"/>
          <w:r w:rsidR="00B47FFA" w:rsidRPr="00B47FFA">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BE31E8F"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B47FFA" w:rsidRPr="00B47FFA">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B47FFA" w:rsidRPr="00B47FFA">
            <w:rPr>
              <w:color w:val="000000"/>
            </w:rPr>
            <w:t>(</w:t>
          </w:r>
          <w:proofErr w:type="spellStart"/>
          <w:r w:rsidR="00B47FFA" w:rsidRPr="00B47FFA">
            <w:rPr>
              <w:color w:val="000000"/>
            </w:rPr>
            <w:t>Kilgarif</w:t>
          </w:r>
          <w:proofErr w:type="spellEnd"/>
          <w:r w:rsidR="00B47FFA" w:rsidRPr="00B47FFA">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B47FFA" w:rsidRPr="00B47FFA">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AE459C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B47FFA" w:rsidRPr="00B47FFA">
            <w:rPr>
              <w:color w:val="000000"/>
            </w:rPr>
            <w:t>(</w:t>
          </w:r>
          <w:proofErr w:type="spellStart"/>
          <w:r w:rsidR="00B47FFA" w:rsidRPr="00B47FFA">
            <w:rPr>
              <w:color w:val="000000"/>
            </w:rPr>
            <w:t>Biagioli</w:t>
          </w:r>
          <w:proofErr w:type="spellEnd"/>
          <w:r w:rsidR="00B47FFA" w:rsidRPr="00B47FFA">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3D4260A"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B47FFA" w:rsidRPr="00B47FFA">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6ACD0A4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B47FFA" w:rsidRPr="00B47FFA">
            <w:rPr>
              <w:color w:val="000000"/>
            </w:rPr>
            <w:t>(Benton, n.d.)</w:t>
          </w:r>
        </w:sdtContent>
      </w:sdt>
      <w:r>
        <w:t xml:space="preserve">. </w:t>
      </w:r>
    </w:p>
    <w:p w14:paraId="4FD7570D" w14:textId="46F61B1A"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B47FFA" w:rsidRPr="00B47FFA">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F466FB2"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B47FFA" w:rsidRPr="00B47FFA">
            <w:rPr>
              <w:color w:val="000000"/>
            </w:rPr>
            <w:t>(</w:t>
          </w:r>
          <w:proofErr w:type="spellStart"/>
          <w:r w:rsidR="00B47FFA" w:rsidRPr="00B47FFA">
            <w:rPr>
              <w:color w:val="000000"/>
            </w:rPr>
            <w:t>Zucconi</w:t>
          </w:r>
          <w:proofErr w:type="spellEnd"/>
          <w:r w:rsidR="00B47FFA" w:rsidRPr="00B47FFA">
            <w:rPr>
              <w:color w:val="000000"/>
            </w:rPr>
            <w:t>, 2016)</w:t>
          </w:r>
        </w:sdtContent>
      </w:sdt>
      <w:r w:rsidR="005118AC">
        <w:t>.</w:t>
      </w:r>
    </w:p>
    <w:p w14:paraId="34ABD6E1" w14:textId="3C80F579"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B47FFA" w:rsidRPr="00B47FFA">
            <w:rPr>
              <w:color w:val="000000"/>
            </w:rPr>
            <w:t>(</w:t>
          </w:r>
          <w:proofErr w:type="spellStart"/>
          <w:r w:rsidR="00B47FFA" w:rsidRPr="00B47FFA">
            <w:rPr>
              <w:color w:val="000000"/>
            </w:rPr>
            <w:t>Trebino</w:t>
          </w:r>
          <w:proofErr w:type="spellEnd"/>
          <w:r w:rsidR="00B47FFA" w:rsidRPr="00B47FFA">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E02626"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4CE0C1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B47FFA" w:rsidRPr="00B47FFA">
            <w:rPr>
              <w:color w:val="000000"/>
            </w:rPr>
            <w:t>(</w:t>
          </w:r>
          <w:proofErr w:type="spellStart"/>
          <w:r w:rsidR="00B47FFA" w:rsidRPr="00B47FFA">
            <w:rPr>
              <w:color w:val="000000"/>
            </w:rPr>
            <w:t>Boksansky</w:t>
          </w:r>
          <w:proofErr w:type="spellEnd"/>
          <w:r w:rsidR="00B47FFA" w:rsidRPr="00B47FFA">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B47FFA" w:rsidRPr="00B47FFA">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5BA334C" w:rsidR="00EC18C9" w:rsidRDefault="008C32A8" w:rsidP="002D6D98">
      <w:r>
        <w:rPr>
          <w:rFonts w:eastAsia="Times New Roman"/>
        </w:rPr>
        <w:t>(Schneider &amp; Vos, 2015)(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B47FFA" w:rsidRPr="00B47FFA">
            <w:rPr>
              <w:color w:val="000000"/>
            </w:rPr>
            <w:t>(</w:t>
          </w:r>
          <w:proofErr w:type="spellStart"/>
          <w:r w:rsidR="00B47FFA" w:rsidRPr="00B47FFA">
            <w:rPr>
              <w:color w:val="000000"/>
            </w:rPr>
            <w:t>Häggström</w:t>
          </w:r>
          <w:proofErr w:type="spellEnd"/>
          <w:r w:rsidR="00B47FFA" w:rsidRPr="00B47FFA">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B47FFA">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69F59E2C"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B47FFA" w:rsidRPr="00B47FFA">
            <w:rPr>
              <w:color w:val="000000"/>
            </w:rPr>
            <w:t>(</w:t>
          </w:r>
          <w:proofErr w:type="spellStart"/>
          <w:r w:rsidR="00B47FFA" w:rsidRPr="00B47FFA">
            <w:rPr>
              <w:color w:val="000000"/>
            </w:rPr>
            <w:t>Shahrabi</w:t>
          </w:r>
          <w:proofErr w:type="spellEnd"/>
          <w:r w:rsidR="00B47FFA" w:rsidRPr="00B47FFA">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B47FFA" w:rsidRPr="00B47FFA">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19089D34"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B47FFA" w:rsidRPr="00B47FFA">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98B49D7"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B47FFA" w:rsidRPr="00B47FFA">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B47FFA" w:rsidRPr="00B47FFA">
            <w:rPr>
              <w:iCs/>
              <w:color w:val="000000"/>
            </w:rPr>
            <w:t>(Barnsley, 1993)</w:t>
          </w:r>
        </w:sdtContent>
      </w:sdt>
      <w:r w:rsidR="003A7A62">
        <w:rPr>
          <w:iCs/>
          <w:color w:val="000000"/>
        </w:rPr>
        <w:t>, where the drawn fractal closely resembles a black spleenwort fern.</w:t>
      </w:r>
    </w:p>
    <w:p w14:paraId="0944A661" w14:textId="07DAF60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B47FFA" w:rsidRPr="00B47FFA">
            <w:rPr>
              <w:iCs/>
              <w:color w:val="000000"/>
            </w:rPr>
            <w:t>Della-</w:t>
          </w:r>
          <w:proofErr w:type="spellStart"/>
          <w:r w:rsidR="00B47FFA" w:rsidRPr="00B47FFA">
            <w:rPr>
              <w:iCs/>
              <w:color w:val="000000"/>
            </w:rPr>
            <w:t>Bosca</w:t>
          </w:r>
          <w:proofErr w:type="spellEnd"/>
          <w:r w:rsidR="00B47FFA" w:rsidRPr="00B47FFA">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6089680B"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B47FFA" w:rsidRPr="00B47FFA">
            <w:rPr>
              <w:iCs/>
              <w:color w:val="000000"/>
            </w:rPr>
            <w:t>(</w:t>
          </w:r>
          <w:proofErr w:type="spellStart"/>
          <w:r w:rsidR="00B47FFA" w:rsidRPr="00B47FFA">
            <w:rPr>
              <w:iCs/>
              <w:color w:val="000000"/>
            </w:rPr>
            <w:t>HackerPoet</w:t>
          </w:r>
          <w:proofErr w:type="spellEnd"/>
          <w:r w:rsidR="00B47FFA" w:rsidRPr="00B47FFA">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7F427DA1"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B47FFA" w:rsidRPr="00B47FFA">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293304F"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B47FFA" w:rsidRPr="00B47FFA">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7E22774B"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B47FFA" w:rsidRPr="00B47FFA">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D07A714"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B47FFA" w:rsidRPr="00B47FFA">
            <w:rPr>
              <w:color w:val="000000"/>
            </w:rPr>
            <w:t>(</w:t>
          </w:r>
          <w:proofErr w:type="spellStart"/>
          <w:r w:rsidR="00B47FFA" w:rsidRPr="00B47FFA">
            <w:rPr>
              <w:color w:val="000000"/>
            </w:rPr>
            <w:t>nTask</w:t>
          </w:r>
          <w:proofErr w:type="spellEnd"/>
          <w:r w:rsidR="00B47FFA" w:rsidRPr="00B47FFA">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172BAA3"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B47FFA" w:rsidRPr="00B47FFA">
            <w:rPr>
              <w:color w:val="000000"/>
            </w:rPr>
            <w:t>(</w:t>
          </w:r>
          <w:proofErr w:type="spellStart"/>
          <w:r w:rsidR="00B47FFA" w:rsidRPr="00B47FFA">
            <w:rPr>
              <w:color w:val="000000"/>
            </w:rPr>
            <w:t>nTask</w:t>
          </w:r>
          <w:proofErr w:type="spellEnd"/>
          <w:r w:rsidR="00B47FFA" w:rsidRPr="00B47FFA">
            <w:rPr>
              <w:color w:val="000000"/>
            </w:rPr>
            <w:t>, 2021)</w:t>
          </w:r>
        </w:sdtContent>
      </w:sdt>
      <w:r w:rsidR="00B505C1">
        <w:t>.</w:t>
      </w:r>
    </w:p>
    <w:p w14:paraId="7E090CD6" w14:textId="77777777" w:rsidR="00941CDF" w:rsidRDefault="00941CDF" w:rsidP="00941CDF">
      <w:pPr>
        <w:pStyle w:val="Heading4"/>
      </w:pPr>
      <w:r>
        <w:t>GitHub Projects</w:t>
      </w:r>
    </w:p>
    <w:p w14:paraId="62360EBF" w14:textId="69B09791"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B47FFA" w:rsidRPr="00B47FFA">
            <w:rPr>
              <w:color w:val="000000"/>
            </w:rPr>
            <w:t>(Pollard, 2017)</w:t>
          </w:r>
        </w:sdtContent>
      </w:sdt>
      <w:r w:rsidR="002E03DC">
        <w:t>.</w:t>
      </w:r>
    </w:p>
    <w:p w14:paraId="40545ED6" w14:textId="6FEA8AF2"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B47FFA" w:rsidRPr="00B47FFA">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0958A42D"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B47FFA" w:rsidRPr="00B47FFA">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B718D9E"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B47FFA" w:rsidRPr="00B47FFA">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4C72B1B6"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B47FFA" w:rsidRPr="00B47FFA">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6BAD7B2A"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B47FFA" w:rsidRPr="00B47FFA">
            <w:rPr>
              <w:color w:val="000000"/>
            </w:rPr>
            <w:t>(</w:t>
          </w:r>
          <w:proofErr w:type="spellStart"/>
          <w:r w:rsidR="00B47FFA" w:rsidRPr="00B47FFA">
            <w:rPr>
              <w:color w:val="000000"/>
            </w:rPr>
            <w:t>Furmaniak</w:t>
          </w:r>
          <w:proofErr w:type="spellEnd"/>
          <w:r w:rsidR="00B47FFA" w:rsidRPr="00B47FFA">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7E343B5F"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B47FFA" w:rsidRPr="00B47FFA">
            <w:rPr>
              <w:color w:val="000000"/>
            </w:rPr>
            <w:t>(Microsoft, 2021c)</w:t>
          </w:r>
        </w:sdtContent>
      </w:sdt>
      <w:r>
        <w:rPr>
          <w:color w:val="000000"/>
        </w:rPr>
        <w:t>, allowing for the use of modern C++ features</w:t>
      </w:r>
      <w:r>
        <w:t xml:space="preserve">. </w:t>
      </w:r>
    </w:p>
    <w:p w14:paraId="2A5F3CFA" w14:textId="0FF5E29D"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B47FFA" w:rsidRPr="00B47FFA">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0E0545CA"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B47FFA" w:rsidRPr="00B47FFA">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379FE66B"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B47FFA" w:rsidRPr="00B47FFA">
            <w:rPr>
              <w:color w:val="000000"/>
            </w:rPr>
            <w:t>(</w:t>
          </w:r>
          <w:proofErr w:type="spellStart"/>
          <w:r w:rsidR="00B47FFA" w:rsidRPr="00B47FFA">
            <w:rPr>
              <w:color w:val="000000"/>
            </w:rPr>
            <w:t>CodeBlocks</w:t>
          </w:r>
          <w:proofErr w:type="spellEnd"/>
          <w:r w:rsidR="00B47FFA" w:rsidRPr="00B47FFA">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0BB9687F"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B47FFA" w:rsidRPr="00B47FFA">
            <w:rPr>
              <w:color w:val="000000"/>
            </w:rPr>
            <w:t>(Johnson, 2015)</w:t>
          </w:r>
        </w:sdtContent>
      </w:sdt>
      <w:r>
        <w:t>, and is a distributed system meaning a copy of the repository and full commit history is cloned to each device.</w:t>
      </w:r>
    </w:p>
    <w:p w14:paraId="327F97F3" w14:textId="33162F28"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B47FFA" w:rsidRPr="00B47FFA">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3C939A7C"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B47FFA" w:rsidRPr="00B47FFA">
            <w:rPr>
              <w:color w:val="000000"/>
            </w:rPr>
            <w:t>(</w:t>
          </w:r>
          <w:proofErr w:type="spellStart"/>
          <w:r w:rsidR="00B47FFA" w:rsidRPr="00B47FFA">
            <w:rPr>
              <w:color w:val="000000"/>
            </w:rPr>
            <w:t>SlikSVN</w:t>
          </w:r>
          <w:proofErr w:type="spellEnd"/>
          <w:r w:rsidR="00B47FFA" w:rsidRPr="00B47FFA">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B47FFA" w:rsidRPr="00B47FFA">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77F6698F"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B47FFA" w:rsidRPr="00B47FFA">
            <w:rPr>
              <w:color w:val="000000"/>
            </w:rPr>
            <w:t>(Perforce, 2018)</w:t>
          </w:r>
        </w:sdtContent>
      </w:sdt>
      <w:r>
        <w:t>.</w:t>
      </w:r>
    </w:p>
    <w:p w14:paraId="12236AA7" w14:textId="77777777" w:rsidR="00962F19" w:rsidRDefault="00962F19" w:rsidP="00962F19">
      <w:pPr>
        <w:pStyle w:val="Heading4"/>
      </w:pPr>
      <w:r>
        <w:t>Mercurial</w:t>
      </w:r>
    </w:p>
    <w:p w14:paraId="79A181D6" w14:textId="3A9C523C"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B47FFA" w:rsidRPr="00B47FFA">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B47FFA" w:rsidRPr="00B47FFA">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B47FFA" w:rsidRPr="00B47FFA">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0AD01770"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B47FFA" w:rsidRPr="00B47FFA">
            <w:rPr>
              <w:color w:val="000000"/>
            </w:rPr>
            <w:t>(</w:t>
          </w:r>
          <w:proofErr w:type="spellStart"/>
          <w:r w:rsidR="00B47FFA" w:rsidRPr="00B47FFA">
            <w:rPr>
              <w:color w:val="000000"/>
            </w:rPr>
            <w:t>DataFlair</w:t>
          </w:r>
          <w:proofErr w:type="spellEnd"/>
          <w:r w:rsidR="00B47FFA" w:rsidRPr="00B47FFA">
            <w:rPr>
              <w:color w:val="000000"/>
            </w:rPr>
            <w:t>, 2020)</w:t>
          </w:r>
        </w:sdtContent>
      </w:sdt>
      <w:r>
        <w:t xml:space="preserve"> which would be advantag</w:t>
      </w:r>
      <w:r w:rsidR="00D54A5D">
        <w:t>eous</w:t>
      </w:r>
      <w:r>
        <w:t xml:space="preserve"> for structuring the codebase. </w:t>
      </w:r>
    </w:p>
    <w:p w14:paraId="7F526E91" w14:textId="57F1A795"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B47FFA" w:rsidRPr="00B47FFA">
            <w:rPr>
              <w:color w:val="000000"/>
            </w:rPr>
            <w:t>(</w:t>
          </w:r>
          <w:proofErr w:type="spellStart"/>
          <w:r w:rsidR="00B47FFA" w:rsidRPr="00B47FFA">
            <w:rPr>
              <w:color w:val="000000"/>
            </w:rPr>
            <w:t>KhronosGroup</w:t>
          </w:r>
          <w:proofErr w:type="spellEnd"/>
          <w:r w:rsidR="00B47FFA" w:rsidRPr="00B47FFA">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3C854D5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B47FFA" w:rsidRPr="00B47FFA">
            <w:rPr>
              <w:color w:val="000000"/>
            </w:rPr>
            <w:t>(</w:t>
          </w:r>
          <w:proofErr w:type="spellStart"/>
          <w:r w:rsidR="00B47FFA" w:rsidRPr="00B47FFA">
            <w:rPr>
              <w:color w:val="000000"/>
            </w:rPr>
            <w:t>Cornut</w:t>
          </w:r>
          <w:proofErr w:type="spellEnd"/>
          <w:r w:rsidR="00B47FFA" w:rsidRPr="00B47FFA">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B47FFA" w:rsidRPr="00B47FFA">
            <w:rPr>
              <w:color w:val="000000"/>
            </w:rPr>
            <w:t>(</w:t>
          </w:r>
          <w:proofErr w:type="spellStart"/>
          <w:r w:rsidR="00B47FFA" w:rsidRPr="00B47FFA">
            <w:rPr>
              <w:color w:val="000000"/>
            </w:rPr>
            <w:t>Mettke</w:t>
          </w:r>
          <w:proofErr w:type="spellEnd"/>
          <w:r w:rsidR="00B47FFA" w:rsidRPr="00B47FFA">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503F06D7"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B47FFA" w:rsidRPr="00B47FFA">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408F303D"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B47FFA" w:rsidRPr="00B47FFA">
            <w:rPr>
              <w:color w:val="000000"/>
            </w:rPr>
            <w:t>(</w:t>
          </w:r>
          <w:proofErr w:type="spellStart"/>
          <w:r w:rsidR="00B47FFA" w:rsidRPr="00B47FFA">
            <w:rPr>
              <w:color w:val="000000"/>
            </w:rPr>
            <w:t>bkaradzic</w:t>
          </w:r>
          <w:proofErr w:type="spellEnd"/>
          <w:r w:rsidR="00B47FFA" w:rsidRPr="00B47FFA">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30C929B2"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B47FFA" w:rsidRPr="00B47FFA">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8"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E02626"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E02626"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7569F67" w:rsidR="00426E53" w:rsidRPr="008D103E" w:rsidRDefault="00E02626"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B47FFA" w:rsidRPr="00B47FFA">
            <w:rPr>
              <w:rFonts w:eastAsiaTheme="minorEastAsia"/>
              <w:color w:val="000000"/>
            </w:rPr>
            <w:t>(</w:t>
          </w:r>
          <w:proofErr w:type="spellStart"/>
          <w:r w:rsidR="00B47FFA" w:rsidRPr="00B47FFA">
            <w:rPr>
              <w:rFonts w:eastAsiaTheme="minorEastAsia"/>
              <w:color w:val="000000"/>
            </w:rPr>
            <w:t>Scratchapixel</w:t>
          </w:r>
          <w:proofErr w:type="spellEnd"/>
          <w:r w:rsidR="00B47FFA" w:rsidRPr="00B47FFA">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7AFB8F2"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B47FFA" w:rsidRPr="00B47FFA">
            <w:rPr>
              <w:color w:val="000000"/>
            </w:rPr>
            <w:t>(</w:t>
          </w:r>
          <w:proofErr w:type="spellStart"/>
          <w:r w:rsidR="00B47FFA" w:rsidRPr="00B47FFA">
            <w:rPr>
              <w:color w:val="000000"/>
            </w:rPr>
            <w:t>Quilez</w:t>
          </w:r>
          <w:proofErr w:type="spellEnd"/>
          <w:r w:rsidR="00B47FFA" w:rsidRPr="00B47FFA">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66CB47A1"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B47FFA" w:rsidRPr="00B47FFA">
            <w:rPr>
              <w:color w:val="000000"/>
            </w:rPr>
            <w:t>(</w:t>
          </w:r>
          <w:proofErr w:type="spellStart"/>
          <w:r w:rsidR="00B47FFA" w:rsidRPr="00B47FFA">
            <w:rPr>
              <w:color w:val="000000"/>
            </w:rPr>
            <w:t>Quilez</w:t>
          </w:r>
          <w:proofErr w:type="spellEnd"/>
          <w:r w:rsidR="00B47FFA" w:rsidRPr="00B47FFA">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0BAF4D35"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B47FFA" w:rsidRPr="00B47FFA">
            <w:rPr>
              <w:rFonts w:eastAsiaTheme="minorEastAsia"/>
              <w:color w:val="000000"/>
            </w:rPr>
            <w:t>(</w:t>
          </w:r>
          <w:proofErr w:type="spellStart"/>
          <w:r w:rsidR="00B47FFA" w:rsidRPr="00B47FFA">
            <w:rPr>
              <w:rFonts w:eastAsiaTheme="minorEastAsia"/>
              <w:color w:val="000000"/>
            </w:rPr>
            <w:t>Agu</w:t>
          </w:r>
          <w:proofErr w:type="spellEnd"/>
          <w:r w:rsidR="00B47FFA" w:rsidRPr="00B47FFA">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E02626"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1F02BFB4"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B47FFA" w:rsidRPr="00B47FFA">
            <w:rPr>
              <w:color w:val="000000"/>
            </w:rPr>
            <w:t>(</w:t>
          </w:r>
          <w:proofErr w:type="spellStart"/>
          <w:r w:rsidR="00B47FFA" w:rsidRPr="00B47FFA">
            <w:rPr>
              <w:color w:val="000000"/>
            </w:rPr>
            <w:t>Quilez</w:t>
          </w:r>
          <w:proofErr w:type="spellEnd"/>
          <w:r w:rsidR="00B47FFA" w:rsidRPr="00B47FFA">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503A2E18"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hard coded” into the shader, rather than needing to call all SDF’s and choosing the correct value, which removes the </w:t>
      </w:r>
      <w:r w:rsidR="00795C13">
        <w:t xml:space="preserve">performance </w:t>
      </w:r>
      <w:r w:rsidR="00172155">
        <w:t xml:space="preserve">issue </w:t>
      </w:r>
      <w:r w:rsidR="00795C13">
        <w:t>when</w:t>
      </w:r>
      <w:r w:rsidR="00172155">
        <w:t xml:space="preserve"> scaling. Generating the shader at runtime also means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9" w:name="_Toc99663167"/>
      <w:r>
        <w:t>Lighting / Shading</w:t>
      </w:r>
      <w:bookmarkEnd w:id="39"/>
    </w:p>
    <w:p w14:paraId="34A62ACF" w14:textId="36CEB859"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B47FFA" w:rsidRPr="00B47FFA">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E02626"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D947CBA"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B47FFA" w:rsidRPr="00B47FFA">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7ECFC6B7"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B47FFA" w:rsidRPr="00B47FFA">
            <w:rPr>
              <w:color w:val="000000"/>
            </w:rPr>
            <w:t>(</w:t>
          </w:r>
          <w:proofErr w:type="spellStart"/>
          <w:r w:rsidR="00B47FFA" w:rsidRPr="00B47FFA">
            <w:rPr>
              <w:color w:val="000000"/>
            </w:rPr>
            <w:t>Trebino</w:t>
          </w:r>
          <w:proofErr w:type="spellEnd"/>
          <w:r w:rsidR="00B47FFA" w:rsidRPr="00B47FFA">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745B47A3"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B47FFA" w:rsidRPr="00B47FFA">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0F189C00"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B47FFA" w:rsidRPr="00B47FFA">
            <w:rPr>
              <w:color w:val="000000"/>
            </w:rPr>
            <w:t>(</w:t>
          </w:r>
          <w:proofErr w:type="spellStart"/>
          <w:r w:rsidR="00B47FFA" w:rsidRPr="00B47FFA">
            <w:rPr>
              <w:color w:val="000000"/>
            </w:rPr>
            <w:t>Uralsky</w:t>
          </w:r>
          <w:proofErr w:type="spellEnd"/>
          <w:r w:rsidR="00B47FFA" w:rsidRPr="00B47FFA">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2060B199"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B47FFA" w:rsidRPr="00B47FFA">
            <w:rPr>
              <w:color w:val="000000"/>
            </w:rPr>
            <w:t>(</w:t>
          </w:r>
          <w:proofErr w:type="spellStart"/>
          <w:r w:rsidR="00B47FFA" w:rsidRPr="00B47FFA">
            <w:rPr>
              <w:color w:val="000000"/>
            </w:rPr>
            <w:t>Quilez</w:t>
          </w:r>
          <w:proofErr w:type="spellEnd"/>
          <w:r w:rsidR="00B47FFA" w:rsidRPr="00B47FFA">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4F264081"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B47FFA" w:rsidRPr="00B47FFA">
            <w:rPr>
              <w:color w:val="000000"/>
            </w:rPr>
            <w:t>(Segura et al., 2013)</w:t>
          </w:r>
        </w:sdtContent>
      </w:sdt>
      <w:r w:rsidR="0005062D">
        <w:t>.</w:t>
      </w:r>
    </w:p>
    <w:p w14:paraId="73DC1B3C" w14:textId="2E27DC0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B47FFA" w:rsidRPr="00B47FFA">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32F6F4CB"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B47FFA" w:rsidRPr="00B47FFA">
            <w:rPr>
              <w:color w:val="000000"/>
            </w:rPr>
            <w:t>Quilez’s</w:t>
          </w:r>
          <w:proofErr w:type="spellEnd"/>
          <w:r w:rsidR="00B47FFA" w:rsidRPr="00B47FFA">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5513BFA9"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B47FFA" w:rsidRPr="00B47FFA">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5"/>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6917E36C"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Content>
          <w:r w:rsidR="00B47FFA" w:rsidRPr="00B47FFA">
            <w:rPr>
              <w:color w:val="000000"/>
            </w:rPr>
            <w:t>(</w:t>
          </w:r>
          <w:proofErr w:type="spellStart"/>
          <w:r w:rsidR="00B47FFA" w:rsidRPr="00B47FFA">
            <w:rPr>
              <w:color w:val="000000"/>
            </w:rPr>
            <w:t>Bala</w:t>
          </w:r>
          <w:proofErr w:type="spellEnd"/>
          <w:r w:rsidR="00B47FFA" w:rsidRPr="00B47FFA">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0733A82E"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Content>
          <w:r w:rsidR="00B47FFA" w:rsidRPr="00B47FFA">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0" cstate="print">
                            <a:extLst>
                              <a:ext uri="{BEBA8EAE-BF5A-486C-A8C5-ECC9F3942E4B}">
                                <a14:imgProps xmlns:a14="http://schemas.microsoft.com/office/drawing/2010/main">
                                  <a14:imgLayer r:embed="rId41">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2" cstate="print">
                            <a:extLst>
                              <a:ext uri="{BEBA8EAE-BF5A-486C-A8C5-ECC9F3942E4B}">
                                <a14:imgProps xmlns:a14="http://schemas.microsoft.com/office/drawing/2010/main">
                                  <a14:imgLayer r:embed="rId41">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3"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4"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C35EE3" w:rsidRDefault="00F46AE5">
                        <w:pPr>
                          <w:rPr>
                            <w:rFonts w:ascii="Browallia New" w:hAnsi="Browallia New" w:cs="Browallia New"/>
                            <w:b/>
                            <w:bCs/>
                            <w:color w:val="262626" w:themeColor="text1" w:themeTint="D9"/>
                            <w:u w:val="single"/>
                          </w:rPr>
                        </w:pPr>
                        <w:r w:rsidRPr="00C35EE3">
                          <w:rPr>
                            <w:rFonts w:ascii="Browallia New" w:hAnsi="Browallia New" w:cs="Browallia New" w:hint="cs"/>
                            <w:b/>
                            <w:b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C35EE3" w:rsidRDefault="00F46AE5" w:rsidP="00F46AE5">
                        <w:pPr>
                          <w:spacing w:line="256" w:lineRule="auto"/>
                          <w:rPr>
                            <w:rFonts w:ascii="Browallia New" w:eastAsia="Calibri" w:hAnsi="Browallia New"/>
                            <w:b/>
                            <w:bCs/>
                            <w:color w:val="262626"/>
                          </w:rPr>
                        </w:pPr>
                        <w:r w:rsidRPr="00C35EE3">
                          <w:rPr>
                            <w:rFonts w:ascii="Browallia New" w:eastAsia="Calibri" w:hAnsi="Browallia New"/>
                            <w:b/>
                            <w:bCs/>
                            <w:color w:val="262626"/>
                            <w:u w:val="single"/>
                          </w:rPr>
                          <w:t>Second Pass</w:t>
                        </w:r>
                        <w:r w:rsidRPr="00C35EE3">
                          <w:rPr>
                            <w:rFonts w:ascii="Browallia New" w:eastAsia="Calibri" w:hAnsi="Browallia New" w:hint="cs"/>
                            <w:b/>
                            <w:bCs/>
                            <w:color w:val="262626"/>
                            <w:u w:val="single"/>
                          </w:rPr>
                          <w:t xml:space="preserve"> (</w:t>
                        </w:r>
                        <w:r w:rsidRPr="00C35EE3">
                          <w:rPr>
                            <w:rFonts w:ascii="Browallia New" w:eastAsia="Calibri" w:hAnsi="Browallia New"/>
                            <w:b/>
                            <w:bCs/>
                            <w:color w:val="262626"/>
                            <w:u w:val="single"/>
                          </w:rPr>
                          <w:t>Compute</w:t>
                        </w:r>
                        <w:r w:rsidRPr="00C35EE3">
                          <w:rPr>
                            <w:rFonts w:ascii="Browallia New" w:eastAsia="Calibri" w:hAnsi="Browallia New" w:hint="cs"/>
                            <w:b/>
                            <w:b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5"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6"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7"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8"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01100F76"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Content>
          <w:r w:rsidR="00B47FFA" w:rsidRPr="00B47FFA">
            <w:rPr>
              <w:color w:val="000000"/>
            </w:rPr>
            <w:t>(</w:t>
          </w:r>
          <w:proofErr w:type="spellStart"/>
          <w:r w:rsidR="00B47FFA" w:rsidRPr="00B47FFA">
            <w:rPr>
              <w:color w:val="000000"/>
            </w:rPr>
            <w:t>Virtix</w:t>
          </w:r>
          <w:proofErr w:type="spellEnd"/>
          <w:r w:rsidR="00B47FFA" w:rsidRPr="00B47FFA">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7B413D0C">
            <wp:extent cx="2700000" cy="1987200"/>
            <wp:effectExtent l="0" t="0" r="5715"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77777777" w:rsidR="00E56D67" w:rsidRPr="00E56D67" w:rsidRDefault="00E56D67" w:rsidP="00E56D67"/>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7F31B141" w14:textId="77777777" w:rsidR="00B47FFA" w:rsidRDefault="00B47FFA">
          <w:pPr>
            <w:autoSpaceDE w:val="0"/>
            <w:autoSpaceDN w:val="0"/>
            <w:ind w:hanging="480"/>
            <w:divId w:val="1613584177"/>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306A0EF0" w14:textId="77777777" w:rsidR="00B47FFA" w:rsidRDefault="00B47FFA">
          <w:pPr>
            <w:autoSpaceDE w:val="0"/>
            <w:autoSpaceDN w:val="0"/>
            <w:ind w:hanging="480"/>
            <w:divId w:val="6071889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FCBDEA2" w14:textId="77777777" w:rsidR="00B47FFA" w:rsidRDefault="00B47FFA">
          <w:pPr>
            <w:autoSpaceDE w:val="0"/>
            <w:autoSpaceDN w:val="0"/>
            <w:ind w:hanging="480"/>
            <w:divId w:val="264701285"/>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7B28D7B2" w14:textId="77777777" w:rsidR="00B47FFA" w:rsidRDefault="00B47FFA">
          <w:pPr>
            <w:autoSpaceDE w:val="0"/>
            <w:autoSpaceDN w:val="0"/>
            <w:ind w:hanging="480"/>
            <w:divId w:val="1959290450"/>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68E7C8C3" w14:textId="77777777" w:rsidR="00B47FFA" w:rsidRDefault="00B47FFA">
          <w:pPr>
            <w:autoSpaceDE w:val="0"/>
            <w:autoSpaceDN w:val="0"/>
            <w:ind w:hanging="480"/>
            <w:divId w:val="168910085"/>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1F0DDFD8" w14:textId="77777777" w:rsidR="00B47FFA" w:rsidRDefault="00B47FFA">
          <w:pPr>
            <w:autoSpaceDE w:val="0"/>
            <w:autoSpaceDN w:val="0"/>
            <w:ind w:hanging="480"/>
            <w:divId w:val="1054891701"/>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725136BC" w14:textId="77777777" w:rsidR="00B47FFA" w:rsidRDefault="00B47FFA">
          <w:pPr>
            <w:autoSpaceDE w:val="0"/>
            <w:autoSpaceDN w:val="0"/>
            <w:ind w:hanging="480"/>
            <w:divId w:val="2003048681"/>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30ADBF43" w14:textId="77777777" w:rsidR="00B47FFA" w:rsidRDefault="00B47FFA">
          <w:pPr>
            <w:autoSpaceDE w:val="0"/>
            <w:autoSpaceDN w:val="0"/>
            <w:ind w:hanging="480"/>
            <w:divId w:val="1025209351"/>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148F35A6" w14:textId="77777777" w:rsidR="00B47FFA" w:rsidRDefault="00B47FFA">
          <w:pPr>
            <w:autoSpaceDE w:val="0"/>
            <w:autoSpaceDN w:val="0"/>
            <w:ind w:hanging="480"/>
            <w:divId w:val="1661347327"/>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5509DFA5" w14:textId="77777777" w:rsidR="00B47FFA" w:rsidRDefault="00B47FFA">
          <w:pPr>
            <w:autoSpaceDE w:val="0"/>
            <w:autoSpaceDN w:val="0"/>
            <w:ind w:hanging="480"/>
            <w:divId w:val="979991394"/>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76D59B93" w14:textId="77777777" w:rsidR="00B47FFA" w:rsidRDefault="00B47FFA">
          <w:pPr>
            <w:autoSpaceDE w:val="0"/>
            <w:autoSpaceDN w:val="0"/>
            <w:ind w:hanging="480"/>
            <w:divId w:val="2075466532"/>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7BBE400C" w14:textId="77777777" w:rsidR="00B47FFA" w:rsidRDefault="00B47FFA">
          <w:pPr>
            <w:autoSpaceDE w:val="0"/>
            <w:autoSpaceDN w:val="0"/>
            <w:ind w:hanging="480"/>
            <w:divId w:val="1420953308"/>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CAC110F" w14:textId="77777777" w:rsidR="00B47FFA" w:rsidRDefault="00B47FFA">
          <w:pPr>
            <w:autoSpaceDE w:val="0"/>
            <w:autoSpaceDN w:val="0"/>
            <w:ind w:hanging="480"/>
            <w:divId w:val="709456519"/>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00173A4E" w14:textId="77777777" w:rsidR="00B47FFA" w:rsidRDefault="00B47FFA">
          <w:pPr>
            <w:autoSpaceDE w:val="0"/>
            <w:autoSpaceDN w:val="0"/>
            <w:ind w:hanging="480"/>
            <w:divId w:val="1256088254"/>
            <w:rPr>
              <w:rFonts w:eastAsia="Times New Roman"/>
            </w:rPr>
          </w:pPr>
          <w:r>
            <w:rPr>
              <w:rFonts w:eastAsia="Times New Roman"/>
            </w:rPr>
            <w:t xml:space="preserve">Caulfield, B. (2018). </w:t>
          </w:r>
          <w:r>
            <w:rPr>
              <w:rFonts w:eastAsia="Times New Roman"/>
              <w:i/>
              <w:iCs/>
            </w:rPr>
            <w:t>What’s the Difference Between Ray Tracing and Rasterization?</w:t>
          </w:r>
        </w:p>
        <w:p w14:paraId="16246B40" w14:textId="77777777" w:rsidR="00B47FFA" w:rsidRDefault="00B47FFA">
          <w:pPr>
            <w:autoSpaceDE w:val="0"/>
            <w:autoSpaceDN w:val="0"/>
            <w:ind w:hanging="480"/>
            <w:divId w:val="98627905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0E333079" w14:textId="77777777" w:rsidR="00B47FFA" w:rsidRDefault="00B47FFA">
          <w:pPr>
            <w:autoSpaceDE w:val="0"/>
            <w:autoSpaceDN w:val="0"/>
            <w:ind w:hanging="480"/>
            <w:divId w:val="980378195"/>
            <w:rPr>
              <w:rFonts w:eastAsia="Times New Roman"/>
            </w:rPr>
          </w:pPr>
          <w:proofErr w:type="spellStart"/>
          <w:r>
            <w:rPr>
              <w:rFonts w:eastAsia="Times New Roman"/>
            </w:rPr>
            <w:lastRenderedPageBreak/>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5CD75842" w14:textId="77777777" w:rsidR="00B47FFA" w:rsidRDefault="00B47FFA">
          <w:pPr>
            <w:autoSpaceDE w:val="0"/>
            <w:autoSpaceDN w:val="0"/>
            <w:ind w:hanging="480"/>
            <w:divId w:val="860433537"/>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4C61BC81" w14:textId="77777777" w:rsidR="00B47FFA" w:rsidRDefault="00B47FFA">
          <w:pPr>
            <w:autoSpaceDE w:val="0"/>
            <w:autoSpaceDN w:val="0"/>
            <w:ind w:hanging="480"/>
            <w:divId w:val="1397316686"/>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C897109" w14:textId="77777777" w:rsidR="00B47FFA" w:rsidRDefault="00B47FFA">
          <w:pPr>
            <w:autoSpaceDE w:val="0"/>
            <w:autoSpaceDN w:val="0"/>
            <w:ind w:hanging="480"/>
            <w:divId w:val="936061563"/>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1FC24DBF" w14:textId="77777777" w:rsidR="00B47FFA" w:rsidRDefault="00B47FFA">
          <w:pPr>
            <w:autoSpaceDE w:val="0"/>
            <w:autoSpaceDN w:val="0"/>
            <w:ind w:hanging="480"/>
            <w:divId w:val="120876257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7C2D6C4E" w14:textId="77777777" w:rsidR="00B47FFA" w:rsidRDefault="00B47FFA">
          <w:pPr>
            <w:autoSpaceDE w:val="0"/>
            <w:autoSpaceDN w:val="0"/>
            <w:ind w:hanging="480"/>
            <w:divId w:val="1899241448"/>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5A0D6F5" w14:textId="77777777" w:rsidR="00B47FFA" w:rsidRDefault="00B47FFA">
          <w:pPr>
            <w:autoSpaceDE w:val="0"/>
            <w:autoSpaceDN w:val="0"/>
            <w:ind w:hanging="480"/>
            <w:divId w:val="13182471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36636120" w14:textId="77777777" w:rsidR="00B47FFA" w:rsidRDefault="00B47FFA">
          <w:pPr>
            <w:autoSpaceDE w:val="0"/>
            <w:autoSpaceDN w:val="0"/>
            <w:ind w:hanging="480"/>
            <w:divId w:val="78901426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1D91E6AA" w14:textId="77777777" w:rsidR="00B47FFA" w:rsidRDefault="00B47FFA">
          <w:pPr>
            <w:autoSpaceDE w:val="0"/>
            <w:autoSpaceDN w:val="0"/>
            <w:ind w:hanging="480"/>
            <w:divId w:val="1886018753"/>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14AB9AA" w14:textId="77777777" w:rsidR="00B47FFA" w:rsidRDefault="00B47FFA">
          <w:pPr>
            <w:autoSpaceDE w:val="0"/>
            <w:autoSpaceDN w:val="0"/>
            <w:ind w:hanging="480"/>
            <w:divId w:val="1814368425"/>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2AC16130" w14:textId="77777777" w:rsidR="00B47FFA" w:rsidRDefault="00B47FFA">
          <w:pPr>
            <w:autoSpaceDE w:val="0"/>
            <w:autoSpaceDN w:val="0"/>
            <w:ind w:hanging="480"/>
            <w:divId w:val="661085001"/>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57BA2B48" w14:textId="77777777" w:rsidR="00B47FFA" w:rsidRDefault="00B47FFA">
          <w:pPr>
            <w:autoSpaceDE w:val="0"/>
            <w:autoSpaceDN w:val="0"/>
            <w:ind w:hanging="480"/>
            <w:divId w:val="804738269"/>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1C1B3B05" w14:textId="77777777" w:rsidR="00B47FFA" w:rsidRDefault="00B47FFA">
          <w:pPr>
            <w:autoSpaceDE w:val="0"/>
            <w:autoSpaceDN w:val="0"/>
            <w:ind w:hanging="480"/>
            <w:divId w:val="135603354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BB3E01E" w14:textId="77777777" w:rsidR="00B47FFA" w:rsidRDefault="00B47FFA">
          <w:pPr>
            <w:autoSpaceDE w:val="0"/>
            <w:autoSpaceDN w:val="0"/>
            <w:ind w:hanging="480"/>
            <w:divId w:val="1454014087"/>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1EA9CCAC" w14:textId="77777777" w:rsidR="00B47FFA" w:rsidRDefault="00B47FFA">
          <w:pPr>
            <w:autoSpaceDE w:val="0"/>
            <w:autoSpaceDN w:val="0"/>
            <w:ind w:hanging="480"/>
            <w:divId w:val="53866680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731D99EE" w14:textId="77777777" w:rsidR="00B47FFA" w:rsidRDefault="00B47FFA">
          <w:pPr>
            <w:autoSpaceDE w:val="0"/>
            <w:autoSpaceDN w:val="0"/>
            <w:ind w:hanging="480"/>
            <w:divId w:val="889879977"/>
            <w:rPr>
              <w:rFonts w:eastAsia="Times New Roman"/>
            </w:rPr>
          </w:pPr>
          <w:r>
            <w:rPr>
              <w:rFonts w:eastAsia="Times New Roman"/>
            </w:rPr>
            <w:lastRenderedPageBreak/>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1A7292F" w14:textId="77777777" w:rsidR="00B47FFA" w:rsidRDefault="00B47FFA">
          <w:pPr>
            <w:autoSpaceDE w:val="0"/>
            <w:autoSpaceDN w:val="0"/>
            <w:ind w:hanging="480"/>
            <w:divId w:val="1729766185"/>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14E3D54E" w14:textId="77777777" w:rsidR="00B47FFA" w:rsidRDefault="00B47FFA">
          <w:pPr>
            <w:autoSpaceDE w:val="0"/>
            <w:autoSpaceDN w:val="0"/>
            <w:ind w:hanging="480"/>
            <w:divId w:val="212049206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037AD407" w14:textId="77777777" w:rsidR="00B47FFA" w:rsidRDefault="00B47FFA">
          <w:pPr>
            <w:autoSpaceDE w:val="0"/>
            <w:autoSpaceDN w:val="0"/>
            <w:ind w:hanging="480"/>
            <w:divId w:val="1395810802"/>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1A24B6FC" w14:textId="77777777" w:rsidR="00B47FFA" w:rsidRDefault="00B47FFA">
          <w:pPr>
            <w:autoSpaceDE w:val="0"/>
            <w:autoSpaceDN w:val="0"/>
            <w:ind w:hanging="480"/>
            <w:divId w:val="83302900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0D8C9BFF" w14:textId="77777777" w:rsidR="00B47FFA" w:rsidRDefault="00B47FFA">
          <w:pPr>
            <w:autoSpaceDE w:val="0"/>
            <w:autoSpaceDN w:val="0"/>
            <w:ind w:hanging="480"/>
            <w:divId w:val="294600307"/>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66492CD2" w14:textId="77777777" w:rsidR="00B47FFA" w:rsidRDefault="00B47FFA">
          <w:pPr>
            <w:autoSpaceDE w:val="0"/>
            <w:autoSpaceDN w:val="0"/>
            <w:ind w:hanging="480"/>
            <w:divId w:val="1439252618"/>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2049746B" w14:textId="77777777" w:rsidR="00B47FFA" w:rsidRDefault="00B47FFA">
          <w:pPr>
            <w:autoSpaceDE w:val="0"/>
            <w:autoSpaceDN w:val="0"/>
            <w:ind w:hanging="480"/>
            <w:divId w:val="409348059"/>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3D03F793" w14:textId="77777777" w:rsidR="00B47FFA" w:rsidRDefault="00B47FFA">
          <w:pPr>
            <w:autoSpaceDE w:val="0"/>
            <w:autoSpaceDN w:val="0"/>
            <w:ind w:hanging="480"/>
            <w:divId w:val="127434027"/>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5C3D9FE9" w14:textId="77777777" w:rsidR="00B47FFA" w:rsidRDefault="00B47FFA">
          <w:pPr>
            <w:autoSpaceDE w:val="0"/>
            <w:autoSpaceDN w:val="0"/>
            <w:ind w:hanging="480"/>
            <w:divId w:val="134568530"/>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432CA1DC" w14:textId="77777777" w:rsidR="00B47FFA" w:rsidRDefault="00B47FFA">
          <w:pPr>
            <w:autoSpaceDE w:val="0"/>
            <w:autoSpaceDN w:val="0"/>
            <w:ind w:hanging="480"/>
            <w:divId w:val="581373234"/>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224A4433" w14:textId="77777777" w:rsidR="00B47FFA" w:rsidRDefault="00B47FFA">
          <w:pPr>
            <w:autoSpaceDE w:val="0"/>
            <w:autoSpaceDN w:val="0"/>
            <w:ind w:hanging="480"/>
            <w:divId w:val="923565694"/>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162712C0" w14:textId="77777777" w:rsidR="00B47FFA" w:rsidRDefault="00B47FFA">
          <w:pPr>
            <w:autoSpaceDE w:val="0"/>
            <w:autoSpaceDN w:val="0"/>
            <w:ind w:hanging="480"/>
            <w:divId w:val="1296058027"/>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4070865" w14:textId="77777777" w:rsidR="00B47FFA" w:rsidRDefault="00B47FFA">
          <w:pPr>
            <w:autoSpaceDE w:val="0"/>
            <w:autoSpaceDN w:val="0"/>
            <w:ind w:hanging="480"/>
            <w:divId w:val="739058457"/>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4CD9F0D1" w14:textId="77777777" w:rsidR="00B47FFA" w:rsidRDefault="00B47FFA">
          <w:pPr>
            <w:autoSpaceDE w:val="0"/>
            <w:autoSpaceDN w:val="0"/>
            <w:ind w:hanging="480"/>
            <w:divId w:val="2138864275"/>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5FF871F1" w14:textId="77777777" w:rsidR="00B47FFA" w:rsidRDefault="00B47FFA">
          <w:pPr>
            <w:autoSpaceDE w:val="0"/>
            <w:autoSpaceDN w:val="0"/>
            <w:ind w:hanging="480"/>
            <w:divId w:val="29448408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59381998" w14:textId="77777777" w:rsidR="00B47FFA" w:rsidRDefault="00B47FFA">
          <w:pPr>
            <w:autoSpaceDE w:val="0"/>
            <w:autoSpaceDN w:val="0"/>
            <w:ind w:hanging="480"/>
            <w:divId w:val="24499565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583ABD66" w14:textId="77777777" w:rsidR="00B47FFA" w:rsidRDefault="00B47FFA">
          <w:pPr>
            <w:autoSpaceDE w:val="0"/>
            <w:autoSpaceDN w:val="0"/>
            <w:ind w:hanging="480"/>
            <w:divId w:val="1212612793"/>
            <w:rPr>
              <w:rFonts w:eastAsia="Times New Roman"/>
            </w:rPr>
          </w:pPr>
          <w:r>
            <w:rPr>
              <w:rFonts w:eastAsia="Times New Roman"/>
            </w:rPr>
            <w:lastRenderedPageBreak/>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080E272" w14:textId="77777777" w:rsidR="00B47FFA" w:rsidRDefault="00B47FFA">
          <w:pPr>
            <w:autoSpaceDE w:val="0"/>
            <w:autoSpaceDN w:val="0"/>
            <w:ind w:hanging="480"/>
            <w:divId w:val="958268239"/>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B7C1AF0" w14:textId="77777777" w:rsidR="00B47FFA" w:rsidRDefault="00B47FFA">
          <w:pPr>
            <w:autoSpaceDE w:val="0"/>
            <w:autoSpaceDN w:val="0"/>
            <w:ind w:hanging="480"/>
            <w:divId w:val="187442033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732235C3" w14:textId="77777777" w:rsidR="00B47FFA" w:rsidRDefault="00B47FFA">
          <w:pPr>
            <w:autoSpaceDE w:val="0"/>
            <w:autoSpaceDN w:val="0"/>
            <w:ind w:hanging="480"/>
            <w:divId w:val="1620064364"/>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02756C1C" w14:textId="77777777" w:rsidR="00B47FFA" w:rsidRDefault="00B47FFA">
          <w:pPr>
            <w:autoSpaceDE w:val="0"/>
            <w:autoSpaceDN w:val="0"/>
            <w:ind w:hanging="480"/>
            <w:divId w:val="825560635"/>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6DC121CC" w14:textId="77777777" w:rsidR="00B47FFA" w:rsidRDefault="00B47FFA">
          <w:pPr>
            <w:autoSpaceDE w:val="0"/>
            <w:autoSpaceDN w:val="0"/>
            <w:ind w:hanging="480"/>
            <w:divId w:val="192271346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253A6EB9" w14:textId="77777777" w:rsidR="00B47FFA" w:rsidRDefault="00B47FFA">
          <w:pPr>
            <w:autoSpaceDE w:val="0"/>
            <w:autoSpaceDN w:val="0"/>
            <w:ind w:hanging="480"/>
            <w:divId w:val="1291059453"/>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4DB67112" w14:textId="77777777" w:rsidR="00B47FFA" w:rsidRDefault="00B47FFA">
          <w:pPr>
            <w:autoSpaceDE w:val="0"/>
            <w:autoSpaceDN w:val="0"/>
            <w:ind w:hanging="480"/>
            <w:divId w:val="1727222811"/>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6B1C8C6A" w14:textId="77777777" w:rsidR="00B47FFA" w:rsidRDefault="00B47FFA">
          <w:pPr>
            <w:autoSpaceDE w:val="0"/>
            <w:autoSpaceDN w:val="0"/>
            <w:ind w:hanging="480"/>
            <w:divId w:val="893085859"/>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143A649" w14:textId="77777777" w:rsidR="00B47FFA" w:rsidRDefault="00B47FFA">
          <w:pPr>
            <w:autoSpaceDE w:val="0"/>
            <w:autoSpaceDN w:val="0"/>
            <w:ind w:hanging="480"/>
            <w:divId w:val="1397361932"/>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5B4F0806" w14:textId="77777777" w:rsidR="00B47FFA" w:rsidRDefault="00B47FFA">
          <w:pPr>
            <w:autoSpaceDE w:val="0"/>
            <w:autoSpaceDN w:val="0"/>
            <w:ind w:hanging="480"/>
            <w:divId w:val="204560684"/>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01F3AF4A" w14:textId="77777777" w:rsidR="00B47FFA" w:rsidRDefault="00B47FFA">
          <w:pPr>
            <w:autoSpaceDE w:val="0"/>
            <w:autoSpaceDN w:val="0"/>
            <w:ind w:hanging="480"/>
            <w:divId w:val="2137605092"/>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7C986CF1" w14:textId="77777777" w:rsidR="00B47FFA" w:rsidRDefault="00B47FFA">
          <w:pPr>
            <w:autoSpaceDE w:val="0"/>
            <w:autoSpaceDN w:val="0"/>
            <w:ind w:hanging="480"/>
            <w:divId w:val="432943208"/>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E984931" w14:textId="77777777" w:rsidR="00B47FFA" w:rsidRDefault="00B47FFA">
          <w:pPr>
            <w:autoSpaceDE w:val="0"/>
            <w:autoSpaceDN w:val="0"/>
            <w:ind w:hanging="480"/>
            <w:divId w:val="366217574"/>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333CE672" w14:textId="77777777" w:rsidR="00B47FFA" w:rsidRDefault="00B47FFA">
          <w:pPr>
            <w:autoSpaceDE w:val="0"/>
            <w:autoSpaceDN w:val="0"/>
            <w:ind w:hanging="480"/>
            <w:divId w:val="282155775"/>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426170D1" w14:textId="77777777" w:rsidR="00B47FFA" w:rsidRDefault="00B47FFA">
          <w:pPr>
            <w:autoSpaceDE w:val="0"/>
            <w:autoSpaceDN w:val="0"/>
            <w:ind w:hanging="480"/>
            <w:divId w:val="223488154"/>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2F31CDC1" w14:textId="77777777" w:rsidR="00B47FFA" w:rsidRDefault="00B47FFA">
          <w:pPr>
            <w:autoSpaceDE w:val="0"/>
            <w:autoSpaceDN w:val="0"/>
            <w:ind w:hanging="480"/>
            <w:divId w:val="487791396"/>
            <w:rPr>
              <w:rFonts w:eastAsia="Times New Roman"/>
            </w:rPr>
          </w:pPr>
          <w:r>
            <w:rPr>
              <w:rFonts w:eastAsia="Times New Roman"/>
            </w:rPr>
            <w:lastRenderedPageBreak/>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24AF3810" w14:textId="77777777" w:rsidR="00B47FFA" w:rsidRDefault="00B47FFA">
          <w:pPr>
            <w:autoSpaceDE w:val="0"/>
            <w:autoSpaceDN w:val="0"/>
            <w:ind w:hanging="480"/>
            <w:divId w:val="1462386689"/>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1067435" w14:textId="77777777" w:rsidR="00B47FFA" w:rsidRDefault="00B47FFA">
          <w:pPr>
            <w:autoSpaceDE w:val="0"/>
            <w:autoSpaceDN w:val="0"/>
            <w:ind w:hanging="480"/>
            <w:divId w:val="293870356"/>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1FA51083" w14:textId="77777777" w:rsidR="00B47FFA" w:rsidRDefault="00B47FFA">
          <w:pPr>
            <w:autoSpaceDE w:val="0"/>
            <w:autoSpaceDN w:val="0"/>
            <w:ind w:hanging="480"/>
            <w:divId w:val="1324119123"/>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1A7743CA" w14:textId="77777777" w:rsidR="00B47FFA" w:rsidRDefault="00B47FFA">
          <w:pPr>
            <w:autoSpaceDE w:val="0"/>
            <w:autoSpaceDN w:val="0"/>
            <w:ind w:hanging="480"/>
            <w:divId w:val="775369763"/>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C7059D2" w14:textId="77777777" w:rsidR="00B47FFA" w:rsidRDefault="00B47FFA">
          <w:pPr>
            <w:autoSpaceDE w:val="0"/>
            <w:autoSpaceDN w:val="0"/>
            <w:ind w:hanging="480"/>
            <w:divId w:val="952908085"/>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2D32CB65" w14:textId="77777777" w:rsidR="00B47FFA" w:rsidRDefault="00B47FFA">
          <w:pPr>
            <w:autoSpaceDE w:val="0"/>
            <w:autoSpaceDN w:val="0"/>
            <w:ind w:hanging="480"/>
            <w:divId w:val="1167862217"/>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10B1B025" w14:textId="77777777" w:rsidR="00B47FFA" w:rsidRDefault="00B47FFA">
          <w:pPr>
            <w:autoSpaceDE w:val="0"/>
            <w:autoSpaceDN w:val="0"/>
            <w:ind w:hanging="480"/>
            <w:divId w:val="124545355"/>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0BBF35BD" w14:textId="77777777" w:rsidR="00B47FFA" w:rsidRDefault="00B47FFA">
          <w:pPr>
            <w:autoSpaceDE w:val="0"/>
            <w:autoSpaceDN w:val="0"/>
            <w:ind w:hanging="480"/>
            <w:divId w:val="445853986"/>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417D5346" w14:textId="77777777" w:rsidR="00B47FFA" w:rsidRDefault="00B47FFA">
          <w:pPr>
            <w:autoSpaceDE w:val="0"/>
            <w:autoSpaceDN w:val="0"/>
            <w:ind w:hanging="480"/>
            <w:divId w:val="1904876091"/>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FF0866F" w14:textId="77777777" w:rsidR="00B47FFA" w:rsidRDefault="00B47FFA">
          <w:pPr>
            <w:autoSpaceDE w:val="0"/>
            <w:autoSpaceDN w:val="0"/>
            <w:ind w:hanging="480"/>
            <w:divId w:val="1260143245"/>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6240A4" w14:textId="77777777" w:rsidR="00B47FFA" w:rsidRDefault="00B47FFA">
          <w:pPr>
            <w:autoSpaceDE w:val="0"/>
            <w:autoSpaceDN w:val="0"/>
            <w:ind w:hanging="480"/>
            <w:divId w:val="1061246507"/>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5956B835" w14:textId="77777777" w:rsidR="00B47FFA" w:rsidRDefault="00B47FFA">
          <w:pPr>
            <w:autoSpaceDE w:val="0"/>
            <w:autoSpaceDN w:val="0"/>
            <w:ind w:hanging="480"/>
            <w:divId w:val="132173342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6EE5A0EB" w14:textId="77777777" w:rsidR="00B47FFA" w:rsidRDefault="00B47FFA">
          <w:pPr>
            <w:autoSpaceDE w:val="0"/>
            <w:autoSpaceDN w:val="0"/>
            <w:ind w:hanging="480"/>
            <w:divId w:val="804130081"/>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A5B4523" w14:textId="77777777" w:rsidR="00B47FFA" w:rsidRDefault="00B47FFA">
          <w:pPr>
            <w:autoSpaceDE w:val="0"/>
            <w:autoSpaceDN w:val="0"/>
            <w:ind w:hanging="480"/>
            <w:divId w:val="1156342212"/>
            <w:rPr>
              <w:rFonts w:eastAsia="Times New Roman"/>
            </w:rPr>
          </w:pPr>
          <w:proofErr w:type="spellStart"/>
          <w:r>
            <w:rPr>
              <w:rFonts w:eastAsia="Times New Roman"/>
            </w:rPr>
            <w:lastRenderedPageBreak/>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1A7853F7" w14:textId="77777777" w:rsidR="00B47FFA" w:rsidRDefault="00B47FFA">
          <w:pPr>
            <w:autoSpaceDE w:val="0"/>
            <w:autoSpaceDN w:val="0"/>
            <w:ind w:hanging="480"/>
            <w:divId w:val="839390869"/>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1539F523" w14:textId="77777777" w:rsidR="00B47FFA" w:rsidRDefault="00B47FFA">
          <w:pPr>
            <w:autoSpaceDE w:val="0"/>
            <w:autoSpaceDN w:val="0"/>
            <w:ind w:hanging="480"/>
            <w:divId w:val="1600521720"/>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6B7E015A" w14:textId="77777777" w:rsidR="00B47FFA" w:rsidRDefault="00B47FFA">
          <w:pPr>
            <w:autoSpaceDE w:val="0"/>
            <w:autoSpaceDN w:val="0"/>
            <w:ind w:hanging="480"/>
            <w:divId w:val="39454835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5C06B807" w14:textId="77777777" w:rsidR="00B47FFA" w:rsidRDefault="00B47FFA">
          <w:pPr>
            <w:autoSpaceDE w:val="0"/>
            <w:autoSpaceDN w:val="0"/>
            <w:ind w:hanging="480"/>
            <w:divId w:val="1527674658"/>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08CED8C3" w14:textId="77777777" w:rsidR="00B47FFA" w:rsidRDefault="00B47FFA">
          <w:pPr>
            <w:autoSpaceDE w:val="0"/>
            <w:autoSpaceDN w:val="0"/>
            <w:ind w:hanging="480"/>
            <w:divId w:val="141505161"/>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25E59C1" w14:textId="77777777" w:rsidR="00B47FFA" w:rsidRDefault="00B47FFA">
          <w:pPr>
            <w:autoSpaceDE w:val="0"/>
            <w:autoSpaceDN w:val="0"/>
            <w:ind w:hanging="480"/>
            <w:divId w:val="1120345714"/>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78A5FB54" w14:textId="77777777" w:rsidR="00B47FFA" w:rsidRDefault="00B47FFA">
          <w:pPr>
            <w:autoSpaceDE w:val="0"/>
            <w:autoSpaceDN w:val="0"/>
            <w:ind w:hanging="480"/>
            <w:divId w:val="82650826"/>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2A7CAE5" w14:textId="77777777" w:rsidR="00B47FFA" w:rsidRDefault="00B47FFA">
          <w:pPr>
            <w:autoSpaceDE w:val="0"/>
            <w:autoSpaceDN w:val="0"/>
            <w:ind w:hanging="480"/>
            <w:divId w:val="826093560"/>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4A1F63AB" w14:textId="77777777" w:rsidR="00B47FFA" w:rsidRDefault="00B47FFA">
          <w:pPr>
            <w:autoSpaceDE w:val="0"/>
            <w:autoSpaceDN w:val="0"/>
            <w:ind w:hanging="480"/>
            <w:divId w:val="1552422077"/>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313F84F8" w:rsidR="00891D24" w:rsidRDefault="00B47FFA"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E02626" w:rsidP="00B73563">
      <w:hyperlink r:id="rId50"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E02626" w:rsidP="00603F95">
      <w:hyperlink r:id="rId51"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E02626" w:rsidP="002E027A">
      <w:hyperlink r:id="rId52"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E02626" w:rsidP="006E0B0F">
      <w:hyperlink r:id="rId53"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E02626" w:rsidP="006E0B0F">
      <w:hyperlink r:id="rId54"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348CB2CE" w:rsidR="006B1763" w:rsidRDefault="00B47FFA" w:rsidP="006B1763">
          <w:pPr>
            <w:rPr>
              <w:color w:val="000000"/>
            </w:rPr>
          </w:pPr>
          <w:r w:rsidRPr="00B47FFA">
            <w:rPr>
              <w:color w:val="000000"/>
            </w:rPr>
            <w:t>(</w:t>
          </w:r>
          <w:proofErr w:type="spellStart"/>
          <w:r w:rsidRPr="00B47FFA">
            <w:rPr>
              <w:color w:val="000000"/>
            </w:rPr>
            <w:t>Sanglard</w:t>
          </w:r>
          <w:proofErr w:type="spellEnd"/>
          <w:r w:rsidRPr="00B47FFA">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E02626" w:rsidP="001372D6">
      <w:pPr>
        <w:spacing w:after="0"/>
      </w:pPr>
      <w:hyperlink r:id="rId55"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74689413" w:rsidR="008867DA" w:rsidRDefault="00B47FFA" w:rsidP="008867DA">
          <w:pPr>
            <w:rPr>
              <w:color w:val="000000"/>
            </w:rPr>
          </w:pPr>
          <w:r w:rsidRPr="00B47FFA">
            <w:rPr>
              <w:color w:val="000000"/>
            </w:rPr>
            <w:t>(</w:t>
          </w:r>
          <w:proofErr w:type="spellStart"/>
          <w:r w:rsidRPr="00B47FFA">
            <w:rPr>
              <w:color w:val="000000"/>
            </w:rPr>
            <w:t>Zucconi</w:t>
          </w:r>
          <w:proofErr w:type="spellEnd"/>
          <w:r w:rsidRPr="00B47FFA">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4EDB704F" w:rsidR="008867DA" w:rsidRDefault="00B47FFA" w:rsidP="008867DA">
          <w:pPr>
            <w:rPr>
              <w:color w:val="000000"/>
            </w:rPr>
          </w:pPr>
          <w:r w:rsidRPr="00B47FFA">
            <w:rPr>
              <w:color w:val="000000"/>
            </w:rPr>
            <w:t>(</w:t>
          </w:r>
          <w:proofErr w:type="spellStart"/>
          <w:r w:rsidRPr="00B47FFA">
            <w:rPr>
              <w:color w:val="000000"/>
            </w:rPr>
            <w:t>Boksansky</w:t>
          </w:r>
          <w:proofErr w:type="spellEnd"/>
          <w:r w:rsidRPr="00B47FFA">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5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4CE5" w14:textId="77777777" w:rsidR="00E02626" w:rsidRDefault="00E02626" w:rsidP="002A2A28">
      <w:pPr>
        <w:spacing w:after="0" w:line="240" w:lineRule="auto"/>
      </w:pPr>
      <w:r>
        <w:separator/>
      </w:r>
    </w:p>
  </w:endnote>
  <w:endnote w:type="continuationSeparator" w:id="0">
    <w:p w14:paraId="13B01674" w14:textId="77777777" w:rsidR="00E02626" w:rsidRDefault="00E02626"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1DD9" w14:textId="77777777" w:rsidR="00E02626" w:rsidRDefault="00E02626" w:rsidP="002A2A28">
      <w:pPr>
        <w:spacing w:after="0" w:line="240" w:lineRule="auto"/>
      </w:pPr>
      <w:r>
        <w:separator/>
      </w:r>
    </w:p>
  </w:footnote>
  <w:footnote w:type="continuationSeparator" w:id="0">
    <w:p w14:paraId="2959A664" w14:textId="77777777" w:rsidR="00E02626" w:rsidRDefault="00E02626"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kFABRw76ktAAAA"/>
  </w:docVars>
  <w:rsids>
    <w:rsidRoot w:val="00302D42"/>
    <w:rsid w:val="000048A3"/>
    <w:rsid w:val="0000522D"/>
    <w:rsid w:val="00007397"/>
    <w:rsid w:val="000075E3"/>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158A"/>
    <w:rsid w:val="000521EF"/>
    <w:rsid w:val="000522C3"/>
    <w:rsid w:val="00052318"/>
    <w:rsid w:val="00055371"/>
    <w:rsid w:val="0005781E"/>
    <w:rsid w:val="00061984"/>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C6F97"/>
    <w:rsid w:val="000D66DE"/>
    <w:rsid w:val="000E4382"/>
    <w:rsid w:val="000E4C92"/>
    <w:rsid w:val="000F0E01"/>
    <w:rsid w:val="000F41A6"/>
    <w:rsid w:val="000F658F"/>
    <w:rsid w:val="00100F24"/>
    <w:rsid w:val="00105EC8"/>
    <w:rsid w:val="00111EED"/>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6D98"/>
    <w:rsid w:val="002E027A"/>
    <w:rsid w:val="002E03DC"/>
    <w:rsid w:val="002E29E7"/>
    <w:rsid w:val="002E43CD"/>
    <w:rsid w:val="002E4889"/>
    <w:rsid w:val="002E716B"/>
    <w:rsid w:val="002F3CEB"/>
    <w:rsid w:val="002F48E7"/>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9169D"/>
    <w:rsid w:val="007927EC"/>
    <w:rsid w:val="00795C13"/>
    <w:rsid w:val="007A1664"/>
    <w:rsid w:val="007A4AF9"/>
    <w:rsid w:val="007A6594"/>
    <w:rsid w:val="007A6F1E"/>
    <w:rsid w:val="007B0488"/>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41625"/>
    <w:rsid w:val="00841B86"/>
    <w:rsid w:val="00842AB1"/>
    <w:rsid w:val="00843131"/>
    <w:rsid w:val="00852B70"/>
    <w:rsid w:val="008558CD"/>
    <w:rsid w:val="00855F37"/>
    <w:rsid w:val="0086346F"/>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F96"/>
    <w:rsid w:val="00980B63"/>
    <w:rsid w:val="009835D3"/>
    <w:rsid w:val="009A6BD6"/>
    <w:rsid w:val="009B24D8"/>
    <w:rsid w:val="009B2DDF"/>
    <w:rsid w:val="009B31B1"/>
    <w:rsid w:val="009B593F"/>
    <w:rsid w:val="009C0ADF"/>
    <w:rsid w:val="009C1A00"/>
    <w:rsid w:val="009C2B69"/>
    <w:rsid w:val="009C3A3E"/>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44C3"/>
    <w:rsid w:val="00A554FE"/>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15D3"/>
    <w:rsid w:val="00B02542"/>
    <w:rsid w:val="00B04DDF"/>
    <w:rsid w:val="00B05106"/>
    <w:rsid w:val="00B051A6"/>
    <w:rsid w:val="00B1023C"/>
    <w:rsid w:val="00B106EF"/>
    <w:rsid w:val="00B11963"/>
    <w:rsid w:val="00B141DC"/>
    <w:rsid w:val="00B149FA"/>
    <w:rsid w:val="00B25384"/>
    <w:rsid w:val="00B3000D"/>
    <w:rsid w:val="00B32B8D"/>
    <w:rsid w:val="00B37014"/>
    <w:rsid w:val="00B3770F"/>
    <w:rsid w:val="00B41990"/>
    <w:rsid w:val="00B42EAC"/>
    <w:rsid w:val="00B4550E"/>
    <w:rsid w:val="00B46EA8"/>
    <w:rsid w:val="00B47FFA"/>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C04A46"/>
    <w:rsid w:val="00C04F61"/>
    <w:rsid w:val="00C1049E"/>
    <w:rsid w:val="00C1465A"/>
    <w:rsid w:val="00C212B5"/>
    <w:rsid w:val="00C24795"/>
    <w:rsid w:val="00C254C6"/>
    <w:rsid w:val="00C259D5"/>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348D3"/>
    <w:rsid w:val="00D4207B"/>
    <w:rsid w:val="00D4485A"/>
    <w:rsid w:val="00D44CAC"/>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4CC8"/>
    <w:rsid w:val="00DA0068"/>
    <w:rsid w:val="00DA14E0"/>
    <w:rsid w:val="00DB3061"/>
    <w:rsid w:val="00DC28AC"/>
    <w:rsid w:val="00DC51C8"/>
    <w:rsid w:val="00DE3671"/>
    <w:rsid w:val="00DE6AAD"/>
    <w:rsid w:val="00DE74E7"/>
    <w:rsid w:val="00DF1461"/>
    <w:rsid w:val="00DF35A5"/>
    <w:rsid w:val="00DF7DAB"/>
    <w:rsid w:val="00E02626"/>
    <w:rsid w:val="00E02800"/>
    <w:rsid w:val="00E05E4B"/>
    <w:rsid w:val="00E11543"/>
    <w:rsid w:val="00E13F45"/>
    <w:rsid w:val="00E178A9"/>
    <w:rsid w:val="00E21910"/>
    <w:rsid w:val="00E24344"/>
    <w:rsid w:val="00E26511"/>
    <w:rsid w:val="00E26677"/>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6AE5"/>
    <w:rsid w:val="00F47AB7"/>
    <w:rsid w:val="00F5099E"/>
    <w:rsid w:val="00F50A53"/>
    <w:rsid w:val="00F53A44"/>
    <w:rsid w:val="00F53E96"/>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www.raywenderlich.com/books/metal-by-tutorials/v2.0/chapters/3-the-rendering-pipeline" TargetMode="External"/><Relationship Id="rId55" Type="http://schemas.openxmlformats.org/officeDocument/2006/relationships/hyperlink" Target="https://www.abandonwaredos.com/abandonware-screenshot.php?gid=1409&amp;idi=YWJhbl9pbWdfc2NyZWVucy9jb21hbmNoZW1heGltdW0tMy5qcGc=&amp;tit=comanche-maximum-overkil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jpeg"/><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hyperlink" Target="http://www.alecjacobson.com/weblog/?tag=constructive-solid-geometry"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blog.three-eyed-games.com/2018/05/03/gpu-ray-tracing-in-unity-part-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10.png"/><Relationship Id="rId41" Type="http://schemas.microsoft.com/office/2007/relationships/hdphoto" Target="media/hdphoto1.wdp"/><Relationship Id="rId54" Type="http://schemas.openxmlformats.org/officeDocument/2006/relationships/hyperlink" Target="https://whengameswereking.wordpress.com/2016/12/08/elite-198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1.png"/><Relationship Id="rId52" Type="http://schemas.openxmlformats.org/officeDocument/2006/relationships/hyperlink" Target="http://advances.realtimerendering.com/s2015/AlexEvans_SIGGRAPH-2015-sml.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3E1CD2"/>
    <w:rsid w:val="00440D27"/>
    <w:rsid w:val="00447AF0"/>
    <w:rsid w:val="004618C5"/>
    <w:rsid w:val="0048546C"/>
    <w:rsid w:val="004B4CAF"/>
    <w:rsid w:val="004D1CCF"/>
    <w:rsid w:val="004D7992"/>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91C9E"/>
    <w:rsid w:val="00897614"/>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F5A05"/>
    <w:rsid w:val="00D1015A"/>
    <w:rsid w:val="00D645A3"/>
    <w:rsid w:val="00D67879"/>
    <w:rsid w:val="00DA4290"/>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563</TotalTime>
  <Pages>1</Pages>
  <Words>13123</Words>
  <Characters>74803</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8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97</cp:revision>
  <dcterms:created xsi:type="dcterms:W3CDTF">2019-10-07T13:16:00Z</dcterms:created>
  <dcterms:modified xsi:type="dcterms:W3CDTF">2022-04-0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